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59493D" w14:textId="77777777" w:rsidR="00280032" w:rsidRPr="00280032" w:rsidRDefault="00280032" w:rsidP="00280032">
      <w:pPr>
        <w:jc w:val="center"/>
        <w:rPr>
          <w:rFonts w:ascii="Arial" w:hAnsi="Arial" w:cs="Arial"/>
          <w:b/>
        </w:rPr>
      </w:pPr>
      <w:bookmarkStart w:id="0" w:name="_GoBack"/>
      <w:bookmarkEnd w:id="0"/>
      <w:r w:rsidRPr="00280032">
        <w:rPr>
          <w:rFonts w:ascii="Arial" w:hAnsi="Arial" w:cs="Arial"/>
          <w:b/>
        </w:rPr>
        <w:t>Constant Acceleration Practice Problems</w:t>
      </w:r>
    </w:p>
    <w:p w14:paraId="0B5B9A9B" w14:textId="77777777" w:rsidR="00894E26" w:rsidRPr="00894E26" w:rsidRDefault="00894E26" w:rsidP="00894E26">
      <w:pPr>
        <w:pStyle w:val="ListParagraph"/>
        <w:numPr>
          <w:ilvl w:val="0"/>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Sketch the velocity-time graphs for the following motions.</w:t>
      </w:r>
    </w:p>
    <w:p w14:paraId="5446DFEF" w14:textId="77777777" w:rsidR="00894E26" w:rsidRPr="00894E26" w:rsidRDefault="00894E26" w:rsidP="00894E26">
      <w:pPr>
        <w:pStyle w:val="ListParagraph"/>
        <w:numPr>
          <w:ilvl w:val="1"/>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a city bus that is moving with a constant velocity</w:t>
      </w:r>
    </w:p>
    <w:p w14:paraId="3E09B36F" w14:textId="77777777" w:rsidR="00894E26" w:rsidRPr="00894E26" w:rsidRDefault="00894E26" w:rsidP="00894E26">
      <w:pPr>
        <w:pStyle w:val="ListParagraph"/>
        <w:numPr>
          <w:ilvl w:val="1"/>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a wheelbarrow that is speeding up at a uniform rate of acceleration while moving in the positive direction</w:t>
      </w:r>
    </w:p>
    <w:p w14:paraId="15357A79" w14:textId="77777777" w:rsidR="00894E26" w:rsidRPr="00894E26" w:rsidRDefault="00894E26" w:rsidP="00894E26">
      <w:pPr>
        <w:pStyle w:val="ListParagraph"/>
        <w:numPr>
          <w:ilvl w:val="1"/>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a tiger that is speeding up at a uniform rate of acceleration while moving in the negative direction</w:t>
      </w:r>
    </w:p>
    <w:p w14:paraId="3FA842EF" w14:textId="77777777" w:rsidR="00894E26" w:rsidRPr="00894E26" w:rsidRDefault="00894E26" w:rsidP="00894E26">
      <w:pPr>
        <w:pStyle w:val="ListParagraph"/>
        <w:numPr>
          <w:ilvl w:val="1"/>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an iguana that is slowing down at a uniform rate of acceleration while moving in the positive direction</w:t>
      </w:r>
    </w:p>
    <w:p w14:paraId="351C8F89" w14:textId="77777777" w:rsidR="00894E26" w:rsidRPr="00894E26" w:rsidRDefault="00894E26" w:rsidP="00894E26">
      <w:pPr>
        <w:pStyle w:val="ListParagraph"/>
        <w:numPr>
          <w:ilvl w:val="1"/>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a camel that is slowing down at a uniform rate of acceleration while moving in the negative direction</w:t>
      </w:r>
    </w:p>
    <w:p w14:paraId="23BB43E7" w14:textId="77777777" w:rsidR="00894E26" w:rsidRPr="00894E26" w:rsidRDefault="00894E26" w:rsidP="00894E26">
      <w:pPr>
        <w:autoSpaceDE w:val="0"/>
        <w:autoSpaceDN w:val="0"/>
        <w:adjustRightInd w:val="0"/>
        <w:spacing w:after="0" w:line="240" w:lineRule="auto"/>
        <w:rPr>
          <w:rFonts w:ascii="Arial" w:hAnsi="Arial" w:cs="Arial"/>
          <w:sz w:val="20"/>
          <w:szCs w:val="20"/>
        </w:rPr>
      </w:pPr>
      <w:r w:rsidRPr="00894E26">
        <w:rPr>
          <w:noProof/>
          <w:sz w:val="20"/>
          <w:szCs w:val="20"/>
        </w:rPr>
        <w:drawing>
          <wp:anchor distT="0" distB="0" distL="114300" distR="114300" simplePos="0" relativeHeight="251659264" behindDoc="0" locked="0" layoutInCell="1" allowOverlap="1" wp14:anchorId="74F26636" wp14:editId="12482705">
            <wp:simplePos x="0" y="0"/>
            <wp:positionH relativeFrom="column">
              <wp:posOffset>5086350</wp:posOffset>
            </wp:positionH>
            <wp:positionV relativeFrom="paragraph">
              <wp:posOffset>62865</wp:posOffset>
            </wp:positionV>
            <wp:extent cx="1733550" cy="12668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33550" cy="1266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28B32E" w14:textId="77777777" w:rsidR="00894E26" w:rsidRPr="00894E26" w:rsidRDefault="00894E26" w:rsidP="00894E26">
      <w:pPr>
        <w:pStyle w:val="ListParagraph"/>
        <w:numPr>
          <w:ilvl w:val="0"/>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 xml:space="preserve">The strobe photographs </w:t>
      </w:r>
      <w:r>
        <w:rPr>
          <w:rFonts w:ascii="Arial" w:hAnsi="Arial" w:cs="Arial"/>
          <w:sz w:val="20"/>
          <w:szCs w:val="20"/>
        </w:rPr>
        <w:t>to the right</w:t>
      </w:r>
      <w:r w:rsidRPr="00894E26">
        <w:rPr>
          <w:rFonts w:ascii="Arial" w:hAnsi="Arial" w:cs="Arial"/>
          <w:sz w:val="20"/>
          <w:szCs w:val="20"/>
        </w:rPr>
        <w:t xml:space="preserve"> show a disk moving from left to right under different conditions. The time interval between images is constant.</w:t>
      </w:r>
    </w:p>
    <w:p w14:paraId="4E6EE9BD" w14:textId="77777777" w:rsidR="00894E26" w:rsidRPr="00894E26" w:rsidRDefault="00894E26" w:rsidP="00894E26">
      <w:pPr>
        <w:pStyle w:val="ListParagraph"/>
        <w:autoSpaceDE w:val="0"/>
        <w:autoSpaceDN w:val="0"/>
        <w:adjustRightInd w:val="0"/>
        <w:spacing w:after="0" w:line="240" w:lineRule="auto"/>
        <w:rPr>
          <w:rFonts w:ascii="Arial" w:hAnsi="Arial" w:cs="Arial"/>
          <w:sz w:val="20"/>
          <w:szCs w:val="20"/>
        </w:rPr>
      </w:pPr>
      <w:r w:rsidRPr="00894E26">
        <w:rPr>
          <w:rFonts w:ascii="Arial" w:hAnsi="Arial" w:cs="Arial"/>
          <w:sz w:val="20"/>
          <w:szCs w:val="20"/>
        </w:rPr>
        <w:t>Assuming that the direction to the right is positive, identify the following types of motion in each photograph.</w:t>
      </w:r>
    </w:p>
    <w:p w14:paraId="1009E56F" w14:textId="77777777" w:rsidR="00894E26" w:rsidRPr="00894E26" w:rsidRDefault="00894E26" w:rsidP="00894E26">
      <w:pPr>
        <w:pStyle w:val="ListParagraph"/>
        <w:numPr>
          <w:ilvl w:val="1"/>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the acceleration is positive</w:t>
      </w:r>
    </w:p>
    <w:p w14:paraId="66B38AC5" w14:textId="77777777" w:rsidR="00894E26" w:rsidRPr="00894E26" w:rsidRDefault="00894E26" w:rsidP="00894E26">
      <w:pPr>
        <w:pStyle w:val="ListParagraph"/>
        <w:numPr>
          <w:ilvl w:val="1"/>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the acceleration is negative</w:t>
      </w:r>
    </w:p>
    <w:p w14:paraId="10DF914B" w14:textId="77777777" w:rsidR="00894E26" w:rsidRPr="00894E26" w:rsidRDefault="00894E26" w:rsidP="00894E26">
      <w:pPr>
        <w:pStyle w:val="ListParagraph"/>
        <w:numPr>
          <w:ilvl w:val="1"/>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the velocity is constant</w:t>
      </w:r>
    </w:p>
    <w:p w14:paraId="6BD5A909" w14:textId="77777777" w:rsidR="00894E26" w:rsidRPr="00894E26" w:rsidRDefault="00894E26" w:rsidP="00894E26">
      <w:pPr>
        <w:rPr>
          <w:rFonts w:ascii="Arial" w:hAnsi="Arial" w:cs="Arial"/>
          <w:sz w:val="20"/>
          <w:szCs w:val="20"/>
        </w:rPr>
      </w:pPr>
    </w:p>
    <w:p w14:paraId="7EC2A059" w14:textId="77777777" w:rsidR="00894E26" w:rsidRPr="00894E26" w:rsidRDefault="00894E26" w:rsidP="00894E26">
      <w:pPr>
        <w:pStyle w:val="ListParagraph"/>
        <w:numPr>
          <w:ilvl w:val="0"/>
          <w:numId w:val="1"/>
        </w:numPr>
        <w:rPr>
          <w:rFonts w:ascii="Arial" w:hAnsi="Arial" w:cs="Arial"/>
          <w:sz w:val="20"/>
          <w:szCs w:val="20"/>
        </w:rPr>
      </w:pPr>
      <w:r w:rsidRPr="00894E26">
        <w:rPr>
          <w:rFonts w:ascii="Arial" w:hAnsi="Arial" w:cs="Arial"/>
          <w:sz w:val="20"/>
          <w:szCs w:val="20"/>
        </w:rPr>
        <w:t>If a car is traveling eastward, can its acceleration be westward? Explain, and use examples.</w:t>
      </w:r>
    </w:p>
    <w:p w14:paraId="0B8E6DB2" w14:textId="77777777" w:rsidR="00894E26" w:rsidRPr="00894E26" w:rsidRDefault="00894E26" w:rsidP="00894E26">
      <w:pPr>
        <w:pStyle w:val="ListParagraph"/>
        <w:rPr>
          <w:rFonts w:ascii="Arial" w:hAnsi="Arial" w:cs="Arial"/>
          <w:sz w:val="20"/>
          <w:szCs w:val="20"/>
        </w:rPr>
      </w:pPr>
    </w:p>
    <w:p w14:paraId="721306C6" w14:textId="77777777" w:rsidR="00894E26" w:rsidRPr="00894E26" w:rsidRDefault="00894E26" w:rsidP="00894E26">
      <w:pPr>
        <w:pStyle w:val="ListParagraph"/>
        <w:numPr>
          <w:ilvl w:val="0"/>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 xml:space="preserve">A car traveling at +7.0 m/s accelerates at the rate of +0.80 m/s² for an interval of 2.0 s. Find final velocity. </w:t>
      </w:r>
      <w:r w:rsidRPr="00894E26">
        <w:rPr>
          <w:rFonts w:ascii="Arial" w:hAnsi="Arial" w:cs="Arial"/>
          <w:i/>
          <w:sz w:val="20"/>
          <w:szCs w:val="20"/>
        </w:rPr>
        <w:t>(+8.6 m/s)</w:t>
      </w:r>
    </w:p>
    <w:p w14:paraId="5EF7D436" w14:textId="77777777" w:rsidR="00894E26" w:rsidRPr="00894E26" w:rsidRDefault="00894E26" w:rsidP="00894E26">
      <w:pPr>
        <w:autoSpaceDE w:val="0"/>
        <w:autoSpaceDN w:val="0"/>
        <w:adjustRightInd w:val="0"/>
        <w:spacing w:after="0" w:line="240" w:lineRule="auto"/>
        <w:rPr>
          <w:rFonts w:ascii="Arial" w:hAnsi="Arial" w:cs="Arial"/>
          <w:sz w:val="20"/>
          <w:szCs w:val="20"/>
        </w:rPr>
      </w:pPr>
    </w:p>
    <w:p w14:paraId="6495063D" w14:textId="77777777" w:rsidR="00280032" w:rsidRPr="00894E26" w:rsidRDefault="00280032" w:rsidP="00280032">
      <w:pPr>
        <w:pStyle w:val="ListParagraph"/>
        <w:numPr>
          <w:ilvl w:val="0"/>
          <w:numId w:val="1"/>
        </w:numPr>
        <w:rPr>
          <w:rFonts w:ascii="Arial" w:hAnsi="Arial" w:cs="Arial"/>
          <w:sz w:val="20"/>
          <w:szCs w:val="20"/>
        </w:rPr>
      </w:pPr>
      <w:r w:rsidRPr="00894E26">
        <w:rPr>
          <w:rFonts w:ascii="Arial" w:hAnsi="Arial" w:cs="Arial"/>
          <w:sz w:val="20"/>
          <w:szCs w:val="20"/>
        </w:rPr>
        <w:t>An ice cream truck travelling at 33 m/s due east comes to a halt when a child runs in the street. The truck decelerates at a rate of 11 m/s</w:t>
      </w:r>
      <w:r w:rsidRPr="00894E26">
        <w:rPr>
          <w:rFonts w:ascii="Arial" w:hAnsi="Arial" w:cs="Arial"/>
          <w:sz w:val="20"/>
          <w:szCs w:val="20"/>
          <w:vertAlign w:val="superscript"/>
        </w:rPr>
        <w:t>2</w:t>
      </w:r>
      <w:r w:rsidRPr="00894E26">
        <w:rPr>
          <w:rFonts w:ascii="Arial" w:hAnsi="Arial" w:cs="Arial"/>
          <w:sz w:val="20"/>
          <w:szCs w:val="20"/>
        </w:rPr>
        <w:t>. If the child is 12 m from the truck initially, will the truck have enough distance to stop?</w:t>
      </w:r>
      <w:r w:rsidR="00894E26">
        <w:rPr>
          <w:rFonts w:ascii="Arial" w:hAnsi="Arial" w:cs="Arial"/>
          <w:sz w:val="20"/>
          <w:szCs w:val="20"/>
        </w:rPr>
        <w:t xml:space="preserve"> </w:t>
      </w:r>
      <w:r w:rsidR="00894E26">
        <w:rPr>
          <w:rFonts w:ascii="Arial" w:hAnsi="Arial" w:cs="Arial"/>
          <w:i/>
          <w:sz w:val="20"/>
          <w:szCs w:val="20"/>
        </w:rPr>
        <w:t>(No, it takes 49.5 m to stop)</w:t>
      </w:r>
    </w:p>
    <w:p w14:paraId="441D3E35" w14:textId="77777777" w:rsidR="00894E26" w:rsidRPr="00894E26" w:rsidRDefault="00894E26" w:rsidP="00894E26">
      <w:pPr>
        <w:pStyle w:val="ListParagraph"/>
        <w:rPr>
          <w:rFonts w:ascii="Arial" w:hAnsi="Arial" w:cs="Arial"/>
          <w:sz w:val="20"/>
          <w:szCs w:val="20"/>
        </w:rPr>
      </w:pPr>
    </w:p>
    <w:p w14:paraId="30E84E3F" w14:textId="77777777" w:rsidR="00894E26" w:rsidRPr="00894E26" w:rsidRDefault="00280032" w:rsidP="00280032">
      <w:pPr>
        <w:pStyle w:val="ListParagraph"/>
        <w:numPr>
          <w:ilvl w:val="0"/>
          <w:numId w:val="1"/>
        </w:numPr>
        <w:rPr>
          <w:rFonts w:ascii="Arial" w:hAnsi="Arial" w:cs="Arial"/>
          <w:sz w:val="20"/>
          <w:szCs w:val="20"/>
        </w:rPr>
      </w:pPr>
      <w:r w:rsidRPr="00894E26">
        <w:rPr>
          <w:rFonts w:ascii="Arial" w:hAnsi="Arial" w:cs="Arial"/>
          <w:sz w:val="20"/>
          <w:szCs w:val="20"/>
        </w:rPr>
        <w:t>With the plane standing on the runway, the pilot brings the engines to full thrus</w:t>
      </w:r>
      <w:r w:rsidR="00894E26" w:rsidRPr="00894E26">
        <w:rPr>
          <w:rFonts w:ascii="Arial" w:hAnsi="Arial" w:cs="Arial"/>
          <w:sz w:val="20"/>
          <w:szCs w:val="20"/>
        </w:rPr>
        <w:t xml:space="preserve">t before releasing the brakes. </w:t>
      </w:r>
      <w:r w:rsidRPr="00894E26">
        <w:rPr>
          <w:rFonts w:ascii="Arial" w:hAnsi="Arial" w:cs="Arial"/>
          <w:sz w:val="20"/>
          <w:szCs w:val="20"/>
        </w:rPr>
        <w:t>The aircraft accelerates at 2.9 m/s</w:t>
      </w:r>
      <w:r w:rsidRPr="00894E26">
        <w:rPr>
          <w:rFonts w:ascii="Arial" w:hAnsi="Arial" w:cs="Arial"/>
          <w:sz w:val="20"/>
          <w:szCs w:val="20"/>
          <w:vertAlign w:val="superscript"/>
        </w:rPr>
        <w:t>2</w:t>
      </w:r>
      <w:r w:rsidRPr="00894E26">
        <w:rPr>
          <w:rFonts w:ascii="Arial" w:hAnsi="Arial" w:cs="Arial"/>
          <w:sz w:val="20"/>
          <w:szCs w:val="20"/>
        </w:rPr>
        <w:t xml:space="preserve"> and reaches a takeoff speed of 58 m/s. </w:t>
      </w:r>
    </w:p>
    <w:p w14:paraId="5B0E9C4E" w14:textId="77777777" w:rsidR="00894E26" w:rsidRPr="00894E26" w:rsidRDefault="00280032" w:rsidP="00894E26">
      <w:pPr>
        <w:pStyle w:val="ListParagraph"/>
        <w:numPr>
          <w:ilvl w:val="1"/>
          <w:numId w:val="1"/>
        </w:numPr>
        <w:rPr>
          <w:rFonts w:ascii="Arial" w:hAnsi="Arial" w:cs="Arial"/>
          <w:sz w:val="20"/>
          <w:szCs w:val="20"/>
        </w:rPr>
      </w:pPr>
      <w:r w:rsidRPr="00894E26">
        <w:rPr>
          <w:rFonts w:ascii="Arial" w:hAnsi="Arial" w:cs="Arial"/>
          <w:sz w:val="20"/>
          <w:szCs w:val="20"/>
        </w:rPr>
        <w:t>Calculate the</w:t>
      </w:r>
      <w:r w:rsidR="00894E26" w:rsidRPr="00894E26">
        <w:rPr>
          <w:rFonts w:ascii="Arial" w:hAnsi="Arial" w:cs="Arial"/>
          <w:sz w:val="20"/>
          <w:szCs w:val="20"/>
        </w:rPr>
        <w:t xml:space="preserve"> time from rest to takeoff. </w:t>
      </w:r>
      <w:r w:rsidR="00BE657F">
        <w:rPr>
          <w:rFonts w:ascii="Arial" w:hAnsi="Arial" w:cs="Arial"/>
          <w:i/>
          <w:sz w:val="20"/>
          <w:szCs w:val="20"/>
        </w:rPr>
        <w:t>(20 s)</w:t>
      </w:r>
    </w:p>
    <w:p w14:paraId="5A8F38DF" w14:textId="77777777" w:rsidR="00280032" w:rsidRPr="00894E26" w:rsidRDefault="00280032" w:rsidP="00894E26">
      <w:pPr>
        <w:pStyle w:val="ListParagraph"/>
        <w:numPr>
          <w:ilvl w:val="1"/>
          <w:numId w:val="1"/>
        </w:numPr>
        <w:rPr>
          <w:rFonts w:ascii="Arial" w:hAnsi="Arial" w:cs="Arial"/>
          <w:sz w:val="20"/>
          <w:szCs w:val="20"/>
        </w:rPr>
      </w:pPr>
      <w:r w:rsidRPr="00894E26">
        <w:rPr>
          <w:rFonts w:ascii="Arial" w:hAnsi="Arial" w:cs="Arial"/>
          <w:sz w:val="20"/>
          <w:szCs w:val="20"/>
        </w:rPr>
        <w:t>Determine the displacement of the plane.</w:t>
      </w:r>
      <w:r w:rsidR="00BE657F">
        <w:rPr>
          <w:rFonts w:ascii="Arial" w:hAnsi="Arial" w:cs="Arial"/>
          <w:sz w:val="20"/>
          <w:szCs w:val="20"/>
        </w:rPr>
        <w:t xml:space="preserve"> </w:t>
      </w:r>
      <w:r w:rsidR="00BE657F">
        <w:rPr>
          <w:rFonts w:ascii="Arial" w:hAnsi="Arial" w:cs="Arial"/>
          <w:i/>
          <w:sz w:val="20"/>
          <w:szCs w:val="20"/>
        </w:rPr>
        <w:t>(580 m)</w:t>
      </w:r>
    </w:p>
    <w:p w14:paraId="4385A95D" w14:textId="77777777" w:rsidR="00894E26" w:rsidRPr="00894E26" w:rsidRDefault="00894E26" w:rsidP="00894E26">
      <w:pPr>
        <w:pStyle w:val="ListParagraph"/>
        <w:ind w:left="1440"/>
        <w:rPr>
          <w:rFonts w:ascii="Arial" w:hAnsi="Arial" w:cs="Arial"/>
          <w:sz w:val="20"/>
          <w:szCs w:val="20"/>
        </w:rPr>
      </w:pPr>
    </w:p>
    <w:p w14:paraId="79BF3344" w14:textId="77777777" w:rsidR="00280032" w:rsidRPr="00894E26" w:rsidRDefault="00280032" w:rsidP="00280032">
      <w:pPr>
        <w:pStyle w:val="ListParagraph"/>
        <w:numPr>
          <w:ilvl w:val="0"/>
          <w:numId w:val="1"/>
        </w:numPr>
        <w:rPr>
          <w:rFonts w:ascii="Arial" w:hAnsi="Arial" w:cs="Arial"/>
          <w:sz w:val="20"/>
          <w:szCs w:val="20"/>
        </w:rPr>
      </w:pPr>
      <w:r w:rsidRPr="00894E26">
        <w:rPr>
          <w:rFonts w:ascii="Arial" w:hAnsi="Arial" w:cs="Arial"/>
          <w:sz w:val="20"/>
          <w:szCs w:val="20"/>
        </w:rPr>
        <w:t>A penny is dropped from the top of the Sears Tower in Chicago. Classic. Considering that the height of the building is 427 m, and ignoring air resistance, calculate the speed of the penny when the penny strikes the ground.</w:t>
      </w:r>
      <w:r w:rsidR="00BE657F">
        <w:rPr>
          <w:rFonts w:ascii="Arial" w:hAnsi="Arial" w:cs="Arial"/>
          <w:sz w:val="20"/>
          <w:szCs w:val="20"/>
        </w:rPr>
        <w:t xml:space="preserve"> </w:t>
      </w:r>
      <w:r w:rsidR="00BE657F">
        <w:rPr>
          <w:rFonts w:ascii="Arial" w:hAnsi="Arial" w:cs="Arial"/>
          <w:i/>
          <w:sz w:val="20"/>
          <w:szCs w:val="20"/>
        </w:rPr>
        <w:t>(91.5 m/s)</w:t>
      </w:r>
    </w:p>
    <w:p w14:paraId="371EB9C8" w14:textId="77777777" w:rsidR="00894E26" w:rsidRPr="00894E26" w:rsidRDefault="00894E26" w:rsidP="00894E26">
      <w:pPr>
        <w:pStyle w:val="ListParagraph"/>
        <w:rPr>
          <w:rFonts w:ascii="Arial" w:hAnsi="Arial" w:cs="Arial"/>
          <w:sz w:val="20"/>
          <w:szCs w:val="20"/>
        </w:rPr>
      </w:pPr>
    </w:p>
    <w:p w14:paraId="30C9EDB9" w14:textId="77777777" w:rsidR="00280032" w:rsidRPr="00894E26" w:rsidRDefault="00280032" w:rsidP="00280032">
      <w:pPr>
        <w:pStyle w:val="ListParagraph"/>
        <w:numPr>
          <w:ilvl w:val="0"/>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A car moving westward along a straight, level road increases its velocity uniformly from +16 m/s to +32 m/s in 10.0 s.</w:t>
      </w:r>
    </w:p>
    <w:p w14:paraId="4DB1914C" w14:textId="77777777" w:rsidR="00280032" w:rsidRPr="00894E26" w:rsidRDefault="00280032" w:rsidP="00280032">
      <w:pPr>
        <w:pStyle w:val="ListParagraph"/>
        <w:numPr>
          <w:ilvl w:val="1"/>
          <w:numId w:val="1"/>
        </w:numPr>
        <w:autoSpaceDE w:val="0"/>
        <w:autoSpaceDN w:val="0"/>
        <w:adjustRightInd w:val="0"/>
        <w:spacing w:after="0" w:line="240" w:lineRule="auto"/>
        <w:rPr>
          <w:rFonts w:ascii="Arial" w:hAnsi="Arial" w:cs="Arial"/>
          <w:i/>
          <w:sz w:val="20"/>
          <w:szCs w:val="20"/>
        </w:rPr>
      </w:pPr>
      <w:r w:rsidRPr="00894E26">
        <w:rPr>
          <w:rFonts w:ascii="Arial" w:hAnsi="Arial" w:cs="Arial"/>
          <w:sz w:val="20"/>
          <w:szCs w:val="20"/>
        </w:rPr>
        <w:t xml:space="preserve">What is the car’s acceleration? </w:t>
      </w:r>
      <w:r w:rsidRPr="00894E26">
        <w:rPr>
          <w:rFonts w:ascii="Arial" w:hAnsi="Arial" w:cs="Arial"/>
          <w:i/>
          <w:sz w:val="20"/>
          <w:szCs w:val="20"/>
        </w:rPr>
        <w:t>(+1.6 m/s²)</w:t>
      </w:r>
    </w:p>
    <w:p w14:paraId="301FE834" w14:textId="77777777" w:rsidR="00280032" w:rsidRPr="00894E26" w:rsidRDefault="00280032" w:rsidP="00280032">
      <w:pPr>
        <w:pStyle w:val="ListParagraph"/>
        <w:numPr>
          <w:ilvl w:val="1"/>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 xml:space="preserve">What is the average velocity? </w:t>
      </w:r>
      <w:r w:rsidRPr="00894E26">
        <w:rPr>
          <w:rFonts w:ascii="Arial" w:hAnsi="Arial" w:cs="Arial"/>
          <w:i/>
          <w:sz w:val="20"/>
          <w:szCs w:val="20"/>
        </w:rPr>
        <w:t>(+24 m/s)</w:t>
      </w:r>
    </w:p>
    <w:p w14:paraId="531BD354" w14:textId="77777777" w:rsidR="00280032" w:rsidRPr="00894E26" w:rsidRDefault="00280032" w:rsidP="00280032">
      <w:pPr>
        <w:pStyle w:val="ListParagraph"/>
        <w:numPr>
          <w:ilvl w:val="1"/>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 xml:space="preserve">How far did it move during while accelerating? </w:t>
      </w:r>
      <w:r w:rsidRPr="00894E26">
        <w:rPr>
          <w:rFonts w:ascii="Arial" w:hAnsi="Arial" w:cs="Arial"/>
          <w:i/>
          <w:sz w:val="20"/>
          <w:szCs w:val="20"/>
        </w:rPr>
        <w:t>(240 m)</w:t>
      </w:r>
    </w:p>
    <w:p w14:paraId="6D871F72" w14:textId="77777777" w:rsidR="00894E26" w:rsidRPr="00894E26" w:rsidRDefault="00894E26" w:rsidP="00894E26">
      <w:pPr>
        <w:pStyle w:val="ListParagraph"/>
        <w:autoSpaceDE w:val="0"/>
        <w:autoSpaceDN w:val="0"/>
        <w:adjustRightInd w:val="0"/>
        <w:spacing w:after="0" w:line="240" w:lineRule="auto"/>
        <w:ind w:left="1440"/>
        <w:rPr>
          <w:rFonts w:ascii="Arial" w:hAnsi="Arial" w:cs="Arial"/>
          <w:sz w:val="20"/>
          <w:szCs w:val="20"/>
        </w:rPr>
      </w:pPr>
    </w:p>
    <w:p w14:paraId="73CE41C3" w14:textId="77777777" w:rsidR="00280032" w:rsidRPr="00894E26" w:rsidRDefault="00280032" w:rsidP="00280032">
      <w:pPr>
        <w:pStyle w:val="ListParagraph"/>
        <w:numPr>
          <w:ilvl w:val="0"/>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 xml:space="preserve">A car accelerates uniformly from rest to a speed of 65 km/h (18 m/s) in 12 s. Find the distance the car travels during this time. </w:t>
      </w:r>
      <w:r w:rsidR="00691FE8">
        <w:rPr>
          <w:rFonts w:ascii="Arial" w:hAnsi="Arial" w:cs="Arial"/>
          <w:i/>
          <w:sz w:val="20"/>
          <w:szCs w:val="20"/>
        </w:rPr>
        <w:t>(108</w:t>
      </w:r>
      <w:r w:rsidRPr="00894E26">
        <w:rPr>
          <w:rFonts w:ascii="Arial" w:hAnsi="Arial" w:cs="Arial"/>
          <w:i/>
          <w:sz w:val="20"/>
          <w:szCs w:val="20"/>
        </w:rPr>
        <w:t xml:space="preserve"> m)</w:t>
      </w:r>
    </w:p>
    <w:p w14:paraId="4ABDBEAA" w14:textId="77777777" w:rsidR="00894E26" w:rsidRPr="00894E26" w:rsidRDefault="00894E26" w:rsidP="00894E26">
      <w:pPr>
        <w:pStyle w:val="ListParagraph"/>
        <w:rPr>
          <w:rFonts w:ascii="Arial" w:hAnsi="Arial" w:cs="Arial"/>
          <w:sz w:val="20"/>
          <w:szCs w:val="20"/>
        </w:rPr>
      </w:pPr>
    </w:p>
    <w:p w14:paraId="6C485E17" w14:textId="77777777" w:rsidR="00280032" w:rsidRPr="00894E26" w:rsidRDefault="00280032" w:rsidP="00280032">
      <w:pPr>
        <w:pStyle w:val="ListParagraph"/>
        <w:numPr>
          <w:ilvl w:val="0"/>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A plane lands with a velocity of +120 m/s and accelerates at a maximum rate of -6.0 m/s².</w:t>
      </w:r>
    </w:p>
    <w:p w14:paraId="2F4E8C7F" w14:textId="77777777" w:rsidR="00280032" w:rsidRPr="00894E26" w:rsidRDefault="00280032" w:rsidP="00280032">
      <w:pPr>
        <w:pStyle w:val="ListParagraph"/>
        <w:numPr>
          <w:ilvl w:val="1"/>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 xml:space="preserve">From the instant the plane touches the runway, what is the minimum time needed before it can come to rest? </w:t>
      </w:r>
      <w:r w:rsidR="00BE657F">
        <w:rPr>
          <w:rFonts w:ascii="Arial" w:hAnsi="Arial" w:cs="Arial"/>
          <w:i/>
          <w:sz w:val="20"/>
          <w:szCs w:val="20"/>
        </w:rPr>
        <w:t>(20</w:t>
      </w:r>
      <w:r w:rsidRPr="00894E26">
        <w:rPr>
          <w:rFonts w:ascii="Arial" w:hAnsi="Arial" w:cs="Arial"/>
          <w:i/>
          <w:sz w:val="20"/>
          <w:szCs w:val="20"/>
        </w:rPr>
        <w:t xml:space="preserve"> s)</w:t>
      </w:r>
    </w:p>
    <w:p w14:paraId="7370AC97" w14:textId="77777777" w:rsidR="00280032" w:rsidRPr="00894E26" w:rsidRDefault="00280032" w:rsidP="00280032">
      <w:pPr>
        <w:pStyle w:val="ListParagraph"/>
        <w:numPr>
          <w:ilvl w:val="1"/>
          <w:numId w:val="1"/>
        </w:numPr>
        <w:autoSpaceDE w:val="0"/>
        <w:autoSpaceDN w:val="0"/>
        <w:adjustRightInd w:val="0"/>
        <w:spacing w:after="0" w:line="240" w:lineRule="auto"/>
        <w:rPr>
          <w:rFonts w:ascii="Arial" w:hAnsi="Arial" w:cs="Arial"/>
          <w:i/>
          <w:sz w:val="20"/>
          <w:szCs w:val="20"/>
        </w:rPr>
      </w:pPr>
      <w:r w:rsidRPr="00894E26">
        <w:rPr>
          <w:rFonts w:ascii="Arial" w:hAnsi="Arial" w:cs="Arial"/>
          <w:sz w:val="20"/>
          <w:szCs w:val="20"/>
        </w:rPr>
        <w:t xml:space="preserve">Can this plane land on a naval aircraft carrier where the runway is 0.80 km long? </w:t>
      </w:r>
      <w:r w:rsidRPr="00894E26">
        <w:rPr>
          <w:rFonts w:ascii="Arial" w:hAnsi="Arial" w:cs="Arial"/>
          <w:i/>
          <w:sz w:val="20"/>
          <w:szCs w:val="20"/>
        </w:rPr>
        <w:t>(No, needs at least 1.2 km to land)</w:t>
      </w:r>
    </w:p>
    <w:p w14:paraId="449A0F7F" w14:textId="77777777" w:rsidR="00894E26" w:rsidRDefault="00894E26" w:rsidP="00894E26">
      <w:pPr>
        <w:pStyle w:val="ListParagraph"/>
        <w:autoSpaceDE w:val="0"/>
        <w:autoSpaceDN w:val="0"/>
        <w:adjustRightInd w:val="0"/>
        <w:spacing w:after="0" w:line="240" w:lineRule="auto"/>
        <w:ind w:left="1440"/>
        <w:rPr>
          <w:rFonts w:ascii="Arial" w:hAnsi="Arial" w:cs="Arial"/>
          <w:i/>
          <w:sz w:val="20"/>
          <w:szCs w:val="20"/>
        </w:rPr>
      </w:pPr>
    </w:p>
    <w:p w14:paraId="655151AD" w14:textId="77777777" w:rsidR="00BE657F" w:rsidRPr="00894E26" w:rsidRDefault="00BE657F" w:rsidP="00BE657F">
      <w:pPr>
        <w:pStyle w:val="ListParagraph"/>
        <w:numPr>
          <w:ilvl w:val="0"/>
          <w:numId w:val="1"/>
        </w:numPr>
        <w:rPr>
          <w:rFonts w:ascii="Arial" w:hAnsi="Arial" w:cs="Arial"/>
          <w:sz w:val="20"/>
          <w:szCs w:val="20"/>
        </w:rPr>
      </w:pPr>
      <w:r w:rsidRPr="00894E26">
        <w:rPr>
          <w:rFonts w:ascii="Arial" w:hAnsi="Arial" w:cs="Arial"/>
          <w:sz w:val="20"/>
          <w:szCs w:val="20"/>
        </w:rPr>
        <w:t>Suppose a car is travelling at 12.0 m/s, and the driver sees a traffic light turn red. After 0.510 s has elapsed (the driver’s reaction time), the driver applies the brakes, and the car decelerates at 6.20 m/s</w:t>
      </w:r>
      <w:r w:rsidRPr="00894E26">
        <w:rPr>
          <w:rFonts w:ascii="Arial" w:hAnsi="Arial" w:cs="Arial"/>
          <w:sz w:val="20"/>
          <w:szCs w:val="20"/>
          <w:vertAlign w:val="superscript"/>
        </w:rPr>
        <w:t>2</w:t>
      </w:r>
      <w:r w:rsidRPr="00894E26">
        <w:rPr>
          <w:rFonts w:ascii="Arial" w:hAnsi="Arial" w:cs="Arial"/>
          <w:sz w:val="20"/>
          <w:szCs w:val="20"/>
        </w:rPr>
        <w:t>. What is the stopping distance, as measured from the point where the driver first sees the red light?</w:t>
      </w:r>
      <w:r>
        <w:rPr>
          <w:rFonts w:ascii="Arial" w:hAnsi="Arial" w:cs="Arial"/>
          <w:sz w:val="20"/>
          <w:szCs w:val="20"/>
        </w:rPr>
        <w:t xml:space="preserve"> </w:t>
      </w:r>
      <w:r>
        <w:rPr>
          <w:rFonts w:ascii="Arial" w:hAnsi="Arial" w:cs="Arial"/>
          <w:i/>
          <w:sz w:val="20"/>
          <w:szCs w:val="20"/>
        </w:rPr>
        <w:t>(17.7 m)</w:t>
      </w:r>
    </w:p>
    <w:p w14:paraId="7BB7522E" w14:textId="77777777" w:rsidR="00BE657F" w:rsidRPr="00894E26" w:rsidRDefault="00BE657F" w:rsidP="00BE657F">
      <w:pPr>
        <w:pStyle w:val="ListParagraph"/>
        <w:rPr>
          <w:rFonts w:ascii="Arial" w:hAnsi="Arial" w:cs="Arial"/>
          <w:sz w:val="20"/>
          <w:szCs w:val="20"/>
        </w:rPr>
      </w:pPr>
    </w:p>
    <w:p w14:paraId="42D8A3F9" w14:textId="77777777" w:rsidR="00BE657F" w:rsidRPr="00894E26" w:rsidRDefault="00BE657F" w:rsidP="00BE657F">
      <w:pPr>
        <w:pStyle w:val="ListParagraph"/>
        <w:numPr>
          <w:ilvl w:val="0"/>
          <w:numId w:val="1"/>
        </w:numPr>
        <w:rPr>
          <w:rFonts w:ascii="Arial" w:hAnsi="Arial" w:cs="Arial"/>
          <w:sz w:val="20"/>
          <w:szCs w:val="20"/>
        </w:rPr>
      </w:pPr>
      <w:r w:rsidRPr="00894E26">
        <w:rPr>
          <w:rFonts w:ascii="Arial" w:hAnsi="Arial" w:cs="Arial"/>
          <w:sz w:val="20"/>
          <w:szCs w:val="20"/>
        </w:rPr>
        <w:t>A locomotive accelerating at 1.6 m/s</w:t>
      </w:r>
      <w:r w:rsidRPr="00894E26">
        <w:rPr>
          <w:rFonts w:ascii="Arial" w:hAnsi="Arial" w:cs="Arial"/>
          <w:sz w:val="20"/>
          <w:szCs w:val="20"/>
          <w:vertAlign w:val="superscript"/>
        </w:rPr>
        <w:t>2</w:t>
      </w:r>
      <w:r w:rsidRPr="00894E26">
        <w:rPr>
          <w:rFonts w:ascii="Arial" w:hAnsi="Arial" w:cs="Arial"/>
          <w:sz w:val="20"/>
          <w:szCs w:val="20"/>
        </w:rPr>
        <w:t xml:space="preserve"> passes through a 20.0 m wide crossing in a time of 2.4 s. After the locomotive leaves the crossing, how much time is required until its speed reaches 32 m/s?</w:t>
      </w:r>
      <w:r>
        <w:rPr>
          <w:rFonts w:ascii="Arial" w:hAnsi="Arial" w:cs="Arial"/>
          <w:sz w:val="20"/>
          <w:szCs w:val="20"/>
        </w:rPr>
        <w:t xml:space="preserve"> </w:t>
      </w:r>
      <w:r>
        <w:rPr>
          <w:rFonts w:ascii="Arial" w:hAnsi="Arial" w:cs="Arial"/>
          <w:i/>
          <w:sz w:val="20"/>
          <w:szCs w:val="20"/>
        </w:rPr>
        <w:t>(</w:t>
      </w:r>
      <w:r w:rsidR="00DD109D">
        <w:rPr>
          <w:rFonts w:ascii="Arial" w:hAnsi="Arial" w:cs="Arial"/>
          <w:i/>
          <w:sz w:val="20"/>
          <w:szCs w:val="20"/>
        </w:rPr>
        <w:t>13.6</w:t>
      </w:r>
      <w:r w:rsidR="0025155F">
        <w:rPr>
          <w:rFonts w:ascii="Arial" w:hAnsi="Arial" w:cs="Arial"/>
          <w:i/>
          <w:sz w:val="20"/>
          <w:szCs w:val="20"/>
        </w:rPr>
        <w:t xml:space="preserve"> s)</w:t>
      </w:r>
    </w:p>
    <w:p w14:paraId="0C176BA4" w14:textId="77777777" w:rsidR="00BE657F" w:rsidRPr="00894E26" w:rsidRDefault="00BE657F" w:rsidP="00BE657F">
      <w:pPr>
        <w:pStyle w:val="ListParagraph"/>
        <w:rPr>
          <w:rFonts w:ascii="Arial" w:hAnsi="Arial" w:cs="Arial"/>
          <w:sz w:val="20"/>
          <w:szCs w:val="20"/>
        </w:rPr>
      </w:pPr>
    </w:p>
    <w:p w14:paraId="7989206E" w14:textId="77777777" w:rsidR="00280032" w:rsidRPr="00894E26" w:rsidRDefault="00280032" w:rsidP="00280032">
      <w:pPr>
        <w:pStyle w:val="ListParagraph"/>
        <w:numPr>
          <w:ilvl w:val="0"/>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lastRenderedPageBreak/>
        <w:t xml:space="preserve">An elevator is moving upward 1.20 m/s when it experiences an acceleration of 0.31 m/s² downward, over a distance of 0.75 m. What will its final velocity be? </w:t>
      </w:r>
      <w:r w:rsidRPr="00894E26">
        <w:rPr>
          <w:rFonts w:ascii="Arial" w:hAnsi="Arial" w:cs="Arial"/>
          <w:i/>
          <w:sz w:val="20"/>
          <w:szCs w:val="20"/>
        </w:rPr>
        <w:t>(0.99 m/s)</w:t>
      </w:r>
    </w:p>
    <w:p w14:paraId="1CAE2276" w14:textId="77777777" w:rsidR="00894E26" w:rsidRPr="00894E26" w:rsidRDefault="00894E26" w:rsidP="00894E26">
      <w:pPr>
        <w:pStyle w:val="ListParagraph"/>
        <w:autoSpaceDE w:val="0"/>
        <w:autoSpaceDN w:val="0"/>
        <w:adjustRightInd w:val="0"/>
        <w:spacing w:after="0" w:line="240" w:lineRule="auto"/>
        <w:rPr>
          <w:rFonts w:ascii="Arial" w:hAnsi="Arial" w:cs="Arial"/>
          <w:sz w:val="20"/>
          <w:szCs w:val="20"/>
        </w:rPr>
      </w:pPr>
    </w:p>
    <w:p w14:paraId="5F6CBE24" w14:textId="77777777" w:rsidR="00280032" w:rsidRPr="00894E26" w:rsidRDefault="00280032" w:rsidP="00280032">
      <w:pPr>
        <w:pStyle w:val="ListParagraph"/>
        <w:numPr>
          <w:ilvl w:val="0"/>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A ball is thrown vertically upward.</w:t>
      </w:r>
    </w:p>
    <w:p w14:paraId="69C74A89" w14:textId="77777777" w:rsidR="00280032" w:rsidRPr="00894E26" w:rsidRDefault="00280032" w:rsidP="00280032">
      <w:pPr>
        <w:pStyle w:val="ListParagraph"/>
        <w:numPr>
          <w:ilvl w:val="1"/>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What happens to the ball’s velocity while the ball is in the air?</w:t>
      </w:r>
    </w:p>
    <w:p w14:paraId="1D835359" w14:textId="77777777" w:rsidR="00280032" w:rsidRPr="00894E26" w:rsidRDefault="00280032" w:rsidP="00280032">
      <w:pPr>
        <w:pStyle w:val="ListParagraph"/>
        <w:numPr>
          <w:ilvl w:val="1"/>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What is its velocity when it reaches its maximum altitude?</w:t>
      </w:r>
    </w:p>
    <w:p w14:paraId="52212E2F" w14:textId="77777777" w:rsidR="00280032" w:rsidRPr="00894E26" w:rsidRDefault="00280032" w:rsidP="00280032">
      <w:pPr>
        <w:pStyle w:val="ListParagraph"/>
        <w:numPr>
          <w:ilvl w:val="1"/>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What is its acceleration when it reaches its maximum altitude?</w:t>
      </w:r>
    </w:p>
    <w:p w14:paraId="5DF5AB65" w14:textId="77777777" w:rsidR="00280032" w:rsidRPr="00894E26" w:rsidRDefault="00280032" w:rsidP="00280032">
      <w:pPr>
        <w:pStyle w:val="ListParagraph"/>
        <w:numPr>
          <w:ilvl w:val="1"/>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What is its acceleration just before it hits the ground?</w:t>
      </w:r>
    </w:p>
    <w:p w14:paraId="34BD383B" w14:textId="77777777" w:rsidR="00280032" w:rsidRPr="00894E26" w:rsidRDefault="00280032" w:rsidP="00280032">
      <w:pPr>
        <w:pStyle w:val="ListParagraph"/>
        <w:numPr>
          <w:ilvl w:val="1"/>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Does its acceleration increase, decrease, or remain constant?</w:t>
      </w:r>
    </w:p>
    <w:p w14:paraId="5A22F08C" w14:textId="77777777" w:rsidR="00894E26" w:rsidRPr="00894E26" w:rsidRDefault="00894E26" w:rsidP="00894E26">
      <w:pPr>
        <w:pStyle w:val="ListParagraph"/>
        <w:autoSpaceDE w:val="0"/>
        <w:autoSpaceDN w:val="0"/>
        <w:adjustRightInd w:val="0"/>
        <w:spacing w:after="0" w:line="240" w:lineRule="auto"/>
        <w:ind w:left="1440"/>
        <w:rPr>
          <w:rFonts w:ascii="Arial" w:hAnsi="Arial" w:cs="Arial"/>
          <w:sz w:val="20"/>
          <w:szCs w:val="20"/>
        </w:rPr>
      </w:pPr>
    </w:p>
    <w:p w14:paraId="0972FEC8" w14:textId="77777777" w:rsidR="00280032" w:rsidRPr="00894E26" w:rsidRDefault="00280032" w:rsidP="00280032">
      <w:pPr>
        <w:pStyle w:val="ListParagraph"/>
        <w:numPr>
          <w:ilvl w:val="0"/>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A small fish is dropped by a pelican that is rising steadily at 0.50 m/s.</w:t>
      </w:r>
    </w:p>
    <w:p w14:paraId="1BA502EB" w14:textId="77777777" w:rsidR="00280032" w:rsidRPr="00894E26" w:rsidRDefault="00280032" w:rsidP="00280032">
      <w:pPr>
        <w:pStyle w:val="ListParagraph"/>
        <w:numPr>
          <w:ilvl w:val="1"/>
          <w:numId w:val="1"/>
        </w:numPr>
        <w:autoSpaceDE w:val="0"/>
        <w:autoSpaceDN w:val="0"/>
        <w:adjustRightInd w:val="0"/>
        <w:spacing w:after="0" w:line="240" w:lineRule="auto"/>
        <w:rPr>
          <w:rFonts w:ascii="Arial" w:hAnsi="Arial" w:cs="Arial"/>
          <w:sz w:val="20"/>
          <w:szCs w:val="20"/>
        </w:rPr>
      </w:pPr>
      <w:r w:rsidRPr="00894E26">
        <w:rPr>
          <w:rFonts w:ascii="Arial" w:hAnsi="Arial" w:cs="Arial"/>
          <w:sz w:val="20"/>
          <w:szCs w:val="20"/>
        </w:rPr>
        <w:t xml:space="preserve">After 2.5 s, what is the velocity of the fish? </w:t>
      </w:r>
      <w:r w:rsidRPr="00BE657F">
        <w:rPr>
          <w:rFonts w:ascii="Arial" w:hAnsi="Arial" w:cs="Arial"/>
          <w:i/>
          <w:sz w:val="20"/>
          <w:szCs w:val="20"/>
        </w:rPr>
        <w:t>(-24 m/s)</w:t>
      </w:r>
    </w:p>
    <w:p w14:paraId="246DB70E" w14:textId="77777777" w:rsidR="00280032" w:rsidRPr="00894E26" w:rsidRDefault="00280032" w:rsidP="00280032">
      <w:pPr>
        <w:pStyle w:val="ListParagraph"/>
        <w:numPr>
          <w:ilvl w:val="1"/>
          <w:numId w:val="1"/>
        </w:numPr>
        <w:rPr>
          <w:rFonts w:ascii="Arial" w:hAnsi="Arial" w:cs="Arial"/>
          <w:sz w:val="20"/>
          <w:szCs w:val="20"/>
        </w:rPr>
      </w:pPr>
      <w:r w:rsidRPr="00894E26">
        <w:rPr>
          <w:rFonts w:ascii="Arial" w:hAnsi="Arial" w:cs="Arial"/>
          <w:sz w:val="20"/>
          <w:szCs w:val="20"/>
        </w:rPr>
        <w:t xml:space="preserve">How far below the pelican is the fish after 2.5 s? </w:t>
      </w:r>
      <w:r w:rsidRPr="00BE657F">
        <w:rPr>
          <w:rFonts w:ascii="Arial" w:hAnsi="Arial" w:cs="Arial"/>
          <w:i/>
          <w:sz w:val="20"/>
          <w:szCs w:val="20"/>
        </w:rPr>
        <w:t>(31 m)</w:t>
      </w:r>
    </w:p>
    <w:p w14:paraId="20146B14" w14:textId="77777777" w:rsidR="00894E26" w:rsidRPr="00894E26" w:rsidRDefault="00894E26" w:rsidP="00894E26">
      <w:pPr>
        <w:pStyle w:val="ListParagraph"/>
        <w:ind w:left="1440"/>
        <w:rPr>
          <w:rFonts w:ascii="Arial" w:hAnsi="Arial" w:cs="Arial"/>
          <w:sz w:val="20"/>
          <w:szCs w:val="20"/>
        </w:rPr>
      </w:pPr>
    </w:p>
    <w:p w14:paraId="4A5CB3AF" w14:textId="77777777" w:rsidR="00280032" w:rsidRPr="00894E26" w:rsidRDefault="00280032" w:rsidP="00280032">
      <w:pPr>
        <w:pStyle w:val="ListParagraph"/>
        <w:numPr>
          <w:ilvl w:val="0"/>
          <w:numId w:val="1"/>
        </w:numPr>
        <w:rPr>
          <w:rFonts w:ascii="Arial" w:hAnsi="Arial" w:cs="Arial"/>
          <w:sz w:val="20"/>
          <w:szCs w:val="20"/>
        </w:rPr>
      </w:pPr>
      <w:r w:rsidRPr="00894E26">
        <w:rPr>
          <w:rFonts w:ascii="Arial" w:hAnsi="Arial" w:cs="Arial"/>
          <w:sz w:val="20"/>
          <w:szCs w:val="20"/>
        </w:rPr>
        <w:t>A parachutist descending at a speed of 10.0 m/s loses a shoe at an altitude of 50.0 m.</w:t>
      </w:r>
    </w:p>
    <w:p w14:paraId="61661D1C" w14:textId="77777777" w:rsidR="00280032" w:rsidRPr="00894E26" w:rsidRDefault="00280032" w:rsidP="00280032">
      <w:pPr>
        <w:pStyle w:val="ListParagraph"/>
        <w:numPr>
          <w:ilvl w:val="1"/>
          <w:numId w:val="1"/>
        </w:numPr>
        <w:rPr>
          <w:rFonts w:ascii="Arial" w:hAnsi="Arial" w:cs="Arial"/>
          <w:sz w:val="20"/>
          <w:szCs w:val="20"/>
        </w:rPr>
      </w:pPr>
      <w:r w:rsidRPr="00894E26">
        <w:rPr>
          <w:rFonts w:ascii="Arial" w:hAnsi="Arial" w:cs="Arial"/>
          <w:sz w:val="20"/>
          <w:szCs w:val="20"/>
        </w:rPr>
        <w:t xml:space="preserve">When does the shoe reach the ground? </w:t>
      </w:r>
      <w:r w:rsidRPr="00BE657F">
        <w:rPr>
          <w:rFonts w:ascii="Arial" w:hAnsi="Arial" w:cs="Arial"/>
          <w:i/>
          <w:sz w:val="20"/>
          <w:szCs w:val="20"/>
        </w:rPr>
        <w:t>(2.33 s)</w:t>
      </w:r>
    </w:p>
    <w:p w14:paraId="2577A187" w14:textId="77777777" w:rsidR="00280032" w:rsidRPr="00894E26" w:rsidRDefault="00280032" w:rsidP="00280032">
      <w:pPr>
        <w:pStyle w:val="ListParagraph"/>
        <w:numPr>
          <w:ilvl w:val="1"/>
          <w:numId w:val="1"/>
        </w:numPr>
        <w:rPr>
          <w:rFonts w:ascii="Arial" w:hAnsi="Arial" w:cs="Arial"/>
          <w:sz w:val="20"/>
          <w:szCs w:val="20"/>
        </w:rPr>
      </w:pPr>
      <w:r w:rsidRPr="00894E26">
        <w:rPr>
          <w:rFonts w:ascii="Arial" w:hAnsi="Arial" w:cs="Arial"/>
          <w:sz w:val="20"/>
          <w:szCs w:val="20"/>
        </w:rPr>
        <w:t xml:space="preserve">What is the velocity of the shoe just before it hits the ground? </w:t>
      </w:r>
      <w:r w:rsidRPr="00BE657F">
        <w:rPr>
          <w:rFonts w:ascii="Arial" w:hAnsi="Arial" w:cs="Arial"/>
          <w:i/>
          <w:sz w:val="20"/>
          <w:szCs w:val="20"/>
        </w:rPr>
        <w:t>(-32.9 m/s)</w:t>
      </w:r>
    </w:p>
    <w:p w14:paraId="797C7029" w14:textId="77777777" w:rsidR="00894E26" w:rsidRPr="00894E26" w:rsidRDefault="00894E26" w:rsidP="00894E26">
      <w:pPr>
        <w:pStyle w:val="ListParagraph"/>
        <w:ind w:left="1440"/>
        <w:rPr>
          <w:rFonts w:ascii="Arial" w:hAnsi="Arial" w:cs="Arial"/>
          <w:sz w:val="20"/>
          <w:szCs w:val="20"/>
        </w:rPr>
      </w:pPr>
    </w:p>
    <w:p w14:paraId="35E7D6F9" w14:textId="77777777" w:rsidR="00280032" w:rsidRPr="00894E26" w:rsidRDefault="00280032" w:rsidP="00280032">
      <w:pPr>
        <w:pStyle w:val="ListParagraph"/>
        <w:numPr>
          <w:ilvl w:val="0"/>
          <w:numId w:val="1"/>
        </w:numPr>
        <w:rPr>
          <w:rFonts w:ascii="Arial" w:hAnsi="Arial" w:cs="Arial"/>
          <w:sz w:val="20"/>
          <w:szCs w:val="20"/>
        </w:rPr>
      </w:pPr>
      <w:r w:rsidRPr="00894E26">
        <w:rPr>
          <w:rFonts w:ascii="Arial" w:hAnsi="Arial" w:cs="Arial"/>
          <w:sz w:val="20"/>
          <w:szCs w:val="20"/>
        </w:rPr>
        <w:t>A mountain climber stands at the top of a 50.0 m cliff hanging over a calm pool of water. The climber throws two stones vertically 1.0 s apart and observes that they cause a single splash when they hit the water. The first stone has an initial velocity of +2.0 m/s.</w:t>
      </w:r>
    </w:p>
    <w:p w14:paraId="1A2ECE86" w14:textId="77777777" w:rsidR="00280032" w:rsidRPr="00894E26" w:rsidRDefault="00280032" w:rsidP="00280032">
      <w:pPr>
        <w:pStyle w:val="ListParagraph"/>
        <w:numPr>
          <w:ilvl w:val="1"/>
          <w:numId w:val="1"/>
        </w:numPr>
        <w:rPr>
          <w:rFonts w:ascii="Arial" w:hAnsi="Arial" w:cs="Arial"/>
          <w:sz w:val="20"/>
          <w:szCs w:val="20"/>
        </w:rPr>
      </w:pPr>
      <w:r w:rsidRPr="00894E26">
        <w:rPr>
          <w:rFonts w:ascii="Arial" w:hAnsi="Arial" w:cs="Arial"/>
          <w:sz w:val="20"/>
          <w:szCs w:val="20"/>
        </w:rPr>
        <w:t xml:space="preserve">How long after release of the first stone will the two stones hit the water? </w:t>
      </w:r>
      <w:r w:rsidRPr="00BE657F">
        <w:rPr>
          <w:rFonts w:ascii="Arial" w:hAnsi="Arial" w:cs="Arial"/>
          <w:i/>
          <w:sz w:val="20"/>
          <w:szCs w:val="20"/>
        </w:rPr>
        <w:t>(3.40s)</w:t>
      </w:r>
    </w:p>
    <w:p w14:paraId="10B5A9C6" w14:textId="77777777" w:rsidR="00280032" w:rsidRPr="00894E26" w:rsidRDefault="00280032" w:rsidP="00280032">
      <w:pPr>
        <w:pStyle w:val="ListParagraph"/>
        <w:numPr>
          <w:ilvl w:val="1"/>
          <w:numId w:val="1"/>
        </w:numPr>
        <w:rPr>
          <w:rFonts w:ascii="Arial" w:hAnsi="Arial" w:cs="Arial"/>
          <w:sz w:val="20"/>
          <w:szCs w:val="20"/>
        </w:rPr>
      </w:pPr>
      <w:r w:rsidRPr="00894E26">
        <w:rPr>
          <w:rFonts w:ascii="Arial" w:hAnsi="Arial" w:cs="Arial"/>
          <w:sz w:val="20"/>
          <w:szCs w:val="20"/>
        </w:rPr>
        <w:t xml:space="preserve">What is the initial velocity of the second stone when it is thrown? </w:t>
      </w:r>
      <w:r w:rsidRPr="00BE657F">
        <w:rPr>
          <w:rFonts w:ascii="Arial" w:hAnsi="Arial" w:cs="Arial"/>
          <w:i/>
          <w:sz w:val="20"/>
          <w:szCs w:val="20"/>
        </w:rPr>
        <w:t>(-9.2 m/s)</w:t>
      </w:r>
    </w:p>
    <w:p w14:paraId="243EC229" w14:textId="77777777" w:rsidR="001C4B3C" w:rsidRPr="00894E26" w:rsidRDefault="00280032" w:rsidP="001C4B3C">
      <w:pPr>
        <w:pStyle w:val="ListParagraph"/>
        <w:numPr>
          <w:ilvl w:val="1"/>
          <w:numId w:val="1"/>
        </w:numPr>
        <w:rPr>
          <w:rFonts w:ascii="Arial" w:hAnsi="Arial" w:cs="Arial"/>
          <w:sz w:val="20"/>
          <w:szCs w:val="20"/>
        </w:rPr>
      </w:pPr>
      <w:r w:rsidRPr="00894E26">
        <w:rPr>
          <w:rFonts w:ascii="Arial" w:hAnsi="Arial" w:cs="Arial"/>
          <w:sz w:val="20"/>
          <w:szCs w:val="20"/>
        </w:rPr>
        <w:t>What will the velocity of each stone be at the instant both stones hit the water?</w:t>
      </w:r>
      <w:r w:rsidR="001C4B3C" w:rsidRPr="00894E26">
        <w:rPr>
          <w:rFonts w:ascii="Arial" w:hAnsi="Arial" w:cs="Arial"/>
          <w:sz w:val="20"/>
          <w:szCs w:val="20"/>
        </w:rPr>
        <w:t xml:space="preserve"> </w:t>
      </w:r>
    </w:p>
    <w:p w14:paraId="16AB5F56" w14:textId="77777777" w:rsidR="001C4B3C" w:rsidRPr="00BE657F" w:rsidRDefault="001C4B3C" w:rsidP="001C4B3C">
      <w:pPr>
        <w:pStyle w:val="ListParagraph"/>
        <w:ind w:left="1440"/>
        <w:rPr>
          <w:rFonts w:ascii="Arial" w:hAnsi="Arial" w:cs="Arial"/>
          <w:i/>
          <w:sz w:val="20"/>
          <w:szCs w:val="20"/>
        </w:rPr>
      </w:pPr>
      <w:r w:rsidRPr="00BE657F">
        <w:rPr>
          <w:rFonts w:ascii="Arial" w:hAnsi="Arial" w:cs="Arial"/>
          <w:i/>
          <w:sz w:val="20"/>
          <w:szCs w:val="20"/>
        </w:rPr>
        <w:t>(-31 m/s</w:t>
      </w:r>
      <w:r w:rsidR="00280032" w:rsidRPr="00BE657F">
        <w:rPr>
          <w:rFonts w:ascii="Arial" w:hAnsi="Arial" w:cs="Arial"/>
          <w:i/>
          <w:sz w:val="20"/>
          <w:szCs w:val="20"/>
        </w:rPr>
        <w:t>; -33 m/s)</w:t>
      </w:r>
    </w:p>
    <w:p w14:paraId="477521CF" w14:textId="77777777" w:rsidR="00894E26" w:rsidRPr="00894E26" w:rsidRDefault="00894E26" w:rsidP="001C4B3C">
      <w:pPr>
        <w:pStyle w:val="ListParagraph"/>
        <w:ind w:left="1440"/>
        <w:rPr>
          <w:rFonts w:ascii="Arial" w:hAnsi="Arial" w:cs="Arial"/>
          <w:sz w:val="20"/>
          <w:szCs w:val="20"/>
        </w:rPr>
      </w:pPr>
    </w:p>
    <w:p w14:paraId="739EEB8C" w14:textId="77777777" w:rsidR="001C4B3C" w:rsidRPr="00894E26" w:rsidRDefault="00280032" w:rsidP="001C4B3C">
      <w:pPr>
        <w:pStyle w:val="ListParagraph"/>
        <w:numPr>
          <w:ilvl w:val="0"/>
          <w:numId w:val="1"/>
        </w:numPr>
        <w:rPr>
          <w:rFonts w:ascii="Arial" w:hAnsi="Arial" w:cs="Arial"/>
          <w:sz w:val="20"/>
          <w:szCs w:val="20"/>
        </w:rPr>
      </w:pPr>
      <w:r w:rsidRPr="00894E26">
        <w:rPr>
          <w:rFonts w:ascii="Arial" w:hAnsi="Arial" w:cs="Arial"/>
          <w:sz w:val="20"/>
          <w:szCs w:val="20"/>
        </w:rPr>
        <w:t>A model rocket is launched straight upward with an initial speed of 50.0 m/s. It accelerates</w:t>
      </w:r>
      <w:r w:rsidR="001C4B3C" w:rsidRPr="00894E26">
        <w:rPr>
          <w:rFonts w:ascii="Arial" w:hAnsi="Arial" w:cs="Arial"/>
          <w:sz w:val="20"/>
          <w:szCs w:val="20"/>
        </w:rPr>
        <w:t xml:space="preserve"> </w:t>
      </w:r>
      <w:r w:rsidRPr="00894E26">
        <w:rPr>
          <w:rFonts w:ascii="Arial" w:hAnsi="Arial" w:cs="Arial"/>
          <w:sz w:val="20"/>
          <w:szCs w:val="20"/>
        </w:rPr>
        <w:t>with a constant upward acceleration of 2.00 m/s² until its engines stop at an altitude of 150 m.</w:t>
      </w:r>
    </w:p>
    <w:p w14:paraId="32BF4289" w14:textId="77777777" w:rsidR="001C4B3C" w:rsidRPr="00894E26" w:rsidRDefault="00280032" w:rsidP="001C4B3C">
      <w:pPr>
        <w:pStyle w:val="ListParagraph"/>
        <w:numPr>
          <w:ilvl w:val="1"/>
          <w:numId w:val="1"/>
        </w:numPr>
        <w:rPr>
          <w:rFonts w:ascii="Arial" w:hAnsi="Arial" w:cs="Arial"/>
          <w:sz w:val="20"/>
          <w:szCs w:val="20"/>
        </w:rPr>
      </w:pPr>
      <w:r w:rsidRPr="00894E26">
        <w:rPr>
          <w:rFonts w:ascii="Arial" w:hAnsi="Arial" w:cs="Arial"/>
          <w:sz w:val="20"/>
          <w:szCs w:val="20"/>
        </w:rPr>
        <w:t xml:space="preserve">What is the maximum height reached by the rocket? </w:t>
      </w:r>
      <w:r w:rsidRPr="00BE657F">
        <w:rPr>
          <w:rFonts w:ascii="Arial" w:hAnsi="Arial" w:cs="Arial"/>
          <w:i/>
          <w:sz w:val="20"/>
          <w:szCs w:val="20"/>
        </w:rPr>
        <w:t>(310 m)</w:t>
      </w:r>
    </w:p>
    <w:p w14:paraId="6E68522A" w14:textId="77777777" w:rsidR="001C4B3C" w:rsidRPr="00894E26" w:rsidRDefault="00280032" w:rsidP="00280032">
      <w:pPr>
        <w:pStyle w:val="ListParagraph"/>
        <w:numPr>
          <w:ilvl w:val="1"/>
          <w:numId w:val="1"/>
        </w:numPr>
        <w:rPr>
          <w:rFonts w:ascii="Arial" w:hAnsi="Arial" w:cs="Arial"/>
          <w:sz w:val="20"/>
          <w:szCs w:val="20"/>
        </w:rPr>
      </w:pPr>
      <w:r w:rsidRPr="00894E26">
        <w:rPr>
          <w:rFonts w:ascii="Arial" w:hAnsi="Arial" w:cs="Arial"/>
          <w:sz w:val="20"/>
          <w:szCs w:val="20"/>
        </w:rPr>
        <w:t xml:space="preserve">When does the rocket reach maximum height? </w:t>
      </w:r>
      <w:r w:rsidRPr="00BE657F">
        <w:rPr>
          <w:rFonts w:ascii="Arial" w:hAnsi="Arial" w:cs="Arial"/>
          <w:i/>
          <w:sz w:val="20"/>
          <w:szCs w:val="20"/>
        </w:rPr>
        <w:t>(8.5 s)</w:t>
      </w:r>
    </w:p>
    <w:p w14:paraId="332511A4" w14:textId="77777777" w:rsidR="00280032" w:rsidRPr="00936A37" w:rsidRDefault="00280032" w:rsidP="00280032">
      <w:pPr>
        <w:pStyle w:val="ListParagraph"/>
        <w:numPr>
          <w:ilvl w:val="1"/>
          <w:numId w:val="1"/>
        </w:numPr>
        <w:rPr>
          <w:rFonts w:ascii="Arial" w:hAnsi="Arial" w:cs="Arial"/>
          <w:sz w:val="20"/>
          <w:szCs w:val="20"/>
        </w:rPr>
      </w:pPr>
      <w:r w:rsidRPr="00894E26">
        <w:rPr>
          <w:rFonts w:ascii="Arial" w:hAnsi="Arial" w:cs="Arial"/>
          <w:sz w:val="20"/>
          <w:szCs w:val="20"/>
        </w:rPr>
        <w:t xml:space="preserve">How long is the rocket in the air? </w:t>
      </w:r>
      <w:r w:rsidRPr="00BE657F">
        <w:rPr>
          <w:rFonts w:ascii="Arial" w:hAnsi="Arial" w:cs="Arial"/>
          <w:i/>
          <w:sz w:val="20"/>
          <w:szCs w:val="20"/>
        </w:rPr>
        <w:t>(16.4 s)</w:t>
      </w:r>
    </w:p>
    <w:p w14:paraId="30228823" w14:textId="77777777" w:rsidR="00936A37" w:rsidRPr="00936A37" w:rsidRDefault="00936A37" w:rsidP="00936A37">
      <w:pPr>
        <w:pStyle w:val="ListParagraph"/>
        <w:ind w:left="1440"/>
        <w:rPr>
          <w:rFonts w:ascii="Arial" w:hAnsi="Arial" w:cs="Arial"/>
          <w:sz w:val="20"/>
          <w:szCs w:val="20"/>
        </w:rPr>
      </w:pPr>
    </w:p>
    <w:p w14:paraId="37CD6C19" w14:textId="77777777" w:rsidR="00936A37" w:rsidRPr="00894E26" w:rsidRDefault="00936A37" w:rsidP="00936A37">
      <w:pPr>
        <w:pStyle w:val="ListParagraph"/>
        <w:numPr>
          <w:ilvl w:val="0"/>
          <w:numId w:val="1"/>
        </w:numPr>
        <w:rPr>
          <w:rFonts w:ascii="Arial" w:hAnsi="Arial" w:cs="Arial"/>
          <w:sz w:val="20"/>
          <w:szCs w:val="20"/>
        </w:rPr>
      </w:pPr>
      <w:r>
        <w:rPr>
          <w:rFonts w:ascii="Arial" w:hAnsi="Arial" w:cs="Arial"/>
          <w:sz w:val="20"/>
          <w:szCs w:val="20"/>
        </w:rPr>
        <w:t xml:space="preserve">A boy runs away from his father at a constant speed of 5 m/s.  The father allows the boy a head start of 15 meters before starting to run towards his son.  If he wants to catch his son after he has run a total distance (from his initial, at rest position) of 40 meters, at what constant speed must he run to catch him?  </w:t>
      </w:r>
      <w:r>
        <w:rPr>
          <w:rFonts w:ascii="Arial" w:hAnsi="Arial" w:cs="Arial"/>
          <w:i/>
          <w:sz w:val="20"/>
          <w:szCs w:val="20"/>
        </w:rPr>
        <w:t>(8 m/s)</w:t>
      </w:r>
    </w:p>
    <w:p w14:paraId="5EB8DC90" w14:textId="77777777" w:rsidR="00FA57DF" w:rsidRPr="00280032" w:rsidRDefault="00FA57DF">
      <w:pPr>
        <w:rPr>
          <w:rFonts w:ascii="Arial" w:hAnsi="Arial" w:cs="Arial"/>
        </w:rPr>
      </w:pPr>
    </w:p>
    <w:sectPr w:rsidR="00FA57DF" w:rsidRPr="00280032" w:rsidSect="0028003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1C17"/>
    <w:multiLevelType w:val="hybridMultilevel"/>
    <w:tmpl w:val="E9948740"/>
    <w:lvl w:ilvl="0" w:tplc="0409000F">
      <w:start w:val="1"/>
      <w:numFmt w:val="decimal"/>
      <w:lvlText w:val="%1."/>
      <w:lvlJc w:val="left"/>
      <w:pPr>
        <w:ind w:left="720" w:hanging="360"/>
      </w:pPr>
      <w:rPr>
        <w:rFonts w:hint="default"/>
      </w:rPr>
    </w:lvl>
    <w:lvl w:ilvl="1" w:tplc="13285DEA">
      <w:start w:val="1"/>
      <w:numFmt w:val="lowerLetter"/>
      <w:lvlText w:val="%2."/>
      <w:lvlJc w:val="left"/>
      <w:pPr>
        <w:ind w:left="1440" w:hanging="360"/>
      </w:pPr>
      <w:rPr>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DcyMzA3NTMxtTBR0lEKTi0uzszPAykwrAUABPCoKywAAAA="/>
  </w:docVars>
  <w:rsids>
    <w:rsidRoot w:val="00280032"/>
    <w:rsid w:val="00007A30"/>
    <w:rsid w:val="00025EC4"/>
    <w:rsid w:val="00042444"/>
    <w:rsid w:val="000D2C93"/>
    <w:rsid w:val="000D41C4"/>
    <w:rsid w:val="000F1CC5"/>
    <w:rsid w:val="00181777"/>
    <w:rsid w:val="001C4B3C"/>
    <w:rsid w:val="0025155F"/>
    <w:rsid w:val="00251B2A"/>
    <w:rsid w:val="00280032"/>
    <w:rsid w:val="00295BF1"/>
    <w:rsid w:val="00305671"/>
    <w:rsid w:val="00323262"/>
    <w:rsid w:val="0047694B"/>
    <w:rsid w:val="0048336B"/>
    <w:rsid w:val="004971CA"/>
    <w:rsid w:val="004B4EE6"/>
    <w:rsid w:val="004E441A"/>
    <w:rsid w:val="005243B1"/>
    <w:rsid w:val="00540EE2"/>
    <w:rsid w:val="00594C4D"/>
    <w:rsid w:val="005D71D7"/>
    <w:rsid w:val="005F2899"/>
    <w:rsid w:val="0061427F"/>
    <w:rsid w:val="006350AB"/>
    <w:rsid w:val="00643A85"/>
    <w:rsid w:val="00691FE8"/>
    <w:rsid w:val="006A09BD"/>
    <w:rsid w:val="006A48C6"/>
    <w:rsid w:val="006F2EB2"/>
    <w:rsid w:val="007438ED"/>
    <w:rsid w:val="007E3430"/>
    <w:rsid w:val="00865B03"/>
    <w:rsid w:val="00894E26"/>
    <w:rsid w:val="00915047"/>
    <w:rsid w:val="00936A37"/>
    <w:rsid w:val="00986F75"/>
    <w:rsid w:val="009D4C13"/>
    <w:rsid w:val="00A2049D"/>
    <w:rsid w:val="00A24715"/>
    <w:rsid w:val="00A32FC5"/>
    <w:rsid w:val="00A47B9F"/>
    <w:rsid w:val="00AB5E5C"/>
    <w:rsid w:val="00AE2AAE"/>
    <w:rsid w:val="00B4702F"/>
    <w:rsid w:val="00B719E5"/>
    <w:rsid w:val="00B839ED"/>
    <w:rsid w:val="00BB1650"/>
    <w:rsid w:val="00BE657F"/>
    <w:rsid w:val="00C048BB"/>
    <w:rsid w:val="00C92912"/>
    <w:rsid w:val="00CB16B1"/>
    <w:rsid w:val="00CD3DAD"/>
    <w:rsid w:val="00CF439E"/>
    <w:rsid w:val="00D0354A"/>
    <w:rsid w:val="00D457FC"/>
    <w:rsid w:val="00D527B3"/>
    <w:rsid w:val="00DD109D"/>
    <w:rsid w:val="00DD546D"/>
    <w:rsid w:val="00E67A3A"/>
    <w:rsid w:val="00EB3604"/>
    <w:rsid w:val="00EE200B"/>
    <w:rsid w:val="00F37BE5"/>
    <w:rsid w:val="00FA5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375FD"/>
  <w15:docId w15:val="{92FA07A2-98BA-417A-B618-1EF601825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0032"/>
    <w:pPr>
      <w:ind w:left="720"/>
      <w:contextualSpacing/>
    </w:pPr>
  </w:style>
  <w:style w:type="paragraph" w:styleId="BalloonText">
    <w:name w:val="Balloon Text"/>
    <w:basedOn w:val="Normal"/>
    <w:link w:val="BalloonTextChar"/>
    <w:uiPriority w:val="99"/>
    <w:semiHidden/>
    <w:unhideWhenUsed/>
    <w:rsid w:val="002800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003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6A5CDDE356D3A4AB4F41334D251BF1E" ma:contentTypeVersion="6" ma:contentTypeDescription="Create a new document." ma:contentTypeScope="" ma:versionID="a0b0768a50f2f2cb1451cbd63e7af16c">
  <xsd:schema xmlns:xsd="http://www.w3.org/2001/XMLSchema" xmlns:xs="http://www.w3.org/2001/XMLSchema" xmlns:p="http://schemas.microsoft.com/office/2006/metadata/properties" xmlns:ns2="ef43bc27-e2fe-4ba0-9da1-867b15fdef37" xmlns:ns3="21361d96-0cb9-4b45-8aee-05e90ad9e844" targetNamespace="http://schemas.microsoft.com/office/2006/metadata/properties" ma:root="true" ma:fieldsID="b180861140fb2710324b17e7977528e6" ns2:_="" ns3:_="">
    <xsd:import namespace="ef43bc27-e2fe-4ba0-9da1-867b15fdef37"/>
    <xsd:import namespace="21361d96-0cb9-4b45-8aee-05e90ad9e8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43bc27-e2fe-4ba0-9da1-867b15fdef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361d96-0cb9-4b45-8aee-05e90ad9e8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C87D11-4DC4-4CA6-94A3-14DDB06CA6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99D692-68BD-42D0-979D-53B497E044E0}">
  <ds:schemaRefs>
    <ds:schemaRef ds:uri="http://schemas.microsoft.com/sharepoint/v3/contenttype/forms"/>
  </ds:schemaRefs>
</ds:datastoreItem>
</file>

<file path=customXml/itemProps3.xml><?xml version="1.0" encoding="utf-8"?>
<ds:datastoreItem xmlns:ds="http://schemas.openxmlformats.org/officeDocument/2006/customXml" ds:itemID="{587C15C3-7A18-4466-95B9-A1C2C6EAB435}"/>
</file>

<file path=docProps/app.xml><?xml version="1.0" encoding="utf-8"?>
<Properties xmlns="http://schemas.openxmlformats.org/officeDocument/2006/extended-properties" xmlns:vt="http://schemas.openxmlformats.org/officeDocument/2006/docPropsVTypes">
  <Template>Normal</Template>
  <TotalTime>1</TotalTime>
  <Pages>2</Pages>
  <Words>789</Words>
  <Characters>449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ip Matthews</dc:creator>
  <cp:lastModifiedBy>Angela Wood</cp:lastModifiedBy>
  <cp:revision>2</cp:revision>
  <cp:lastPrinted>2019-08-19T12:26:00Z</cp:lastPrinted>
  <dcterms:created xsi:type="dcterms:W3CDTF">2019-08-19T14:08:00Z</dcterms:created>
  <dcterms:modified xsi:type="dcterms:W3CDTF">2019-08-1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A5CDDE356D3A4AB4F41334D251BF1E</vt:lpwstr>
  </property>
</Properties>
</file>